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5.png" ContentType="image/png"/>
  <Override PartName="/word/media/rId28.png" ContentType="image/png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1-lesson-8-scale-drawings-and-maps"/>
      <w:r>
        <w:t xml:space="preserve">Unit 1 Lesson 8: Scale Drawings and Maps</w:t>
      </w:r>
      <w:bookmarkEnd w:id="20"/>
    </w:p>
    <w:p>
      <w:pPr>
        <w:pStyle w:val="Heading3"/>
      </w:pPr>
      <w:bookmarkStart w:id="21" w:name="a-train-and-a-car-warm-up"/>
      <w:r>
        <w:t xml:space="preserve">1 A Train and a Car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Two cities are 243 miles apart.</w:t>
      </w:r>
    </w:p>
    <w:p>
      <w:pPr>
        <w:numPr>
          <w:ilvl w:val="0"/>
          <w:numId w:val="1001"/>
        </w:numPr>
      </w:pPr>
      <w:r>
        <w:t xml:space="preserve">It takes a train 4 hours to travel between the two cities at a constant speed.</w:t>
      </w:r>
    </w:p>
    <w:p>
      <w:pPr>
        <w:numPr>
          <w:ilvl w:val="0"/>
          <w:numId w:val="1001"/>
        </w:numPr>
      </w:pPr>
      <w:r>
        <w:t xml:space="preserve">A car travels between the two cities at a constant speed of 65 miles per hour.</w:t>
      </w:r>
    </w:p>
    <w:p>
      <w:pPr>
        <w:pStyle w:val="FirstParagraph"/>
      </w:pPr>
      <w:r>
        <w:t xml:space="preserve">Which is traveling faster, the car or the train? Be prepared to explain your reasoning.</w:t>
      </w:r>
    </w:p>
    <w:p>
      <w:pPr>
        <w:pStyle w:val="Heading3"/>
      </w:pPr>
      <w:bookmarkStart w:id="23" w:name="driving-on-i-90-optional"/>
      <w:r>
        <w:t xml:space="preserve">2 Driving on I-90 (Optional)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numPr>
          <w:ilvl w:val="0"/>
          <w:numId w:val="1002"/>
        </w:numPr>
      </w:pPr>
      <w:r>
        <w:t xml:space="preserve">A driver is traveling at a constant speed on Interstate 90 outside Chicago. If she traveled from Point A to Point B in 8 minutes, did she obey the speed limit of 55 miles per hour? Explain your reasoning.</w:t>
      </w:r>
    </w:p>
    <w:p>
      <w:pPr>
        <w:numPr>
          <w:ilvl w:val="0"/>
          <w:numId w:val="1000"/>
        </w:numPr>
      </w:pPr>
      <w:r>
        <w:drawing>
          <wp:inline>
            <wp:extent cx="5943600" cy="6034111"/>
            <wp:effectExtent b="0" l="0" r="0" t="0"/>
            <wp:docPr descr="A map of the south side of Chicago showing points A and B marked along Interstate 90." title="" id="1" name="Picture"/>
            <a:graphic>
              <a:graphicData uri="http://schemas.openxmlformats.org/drawingml/2006/picture">
                <pic:pic>
                  <pic:nvPicPr>
                    <pic:cNvPr descr="/app/tmp/embedder-1605902527.06616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034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A traffic helicopter flew directly from Point A to Point B in 8 minutes. Did the helicopter travel faster or slower than the driver? Explain or show your reasoning.</w:t>
      </w:r>
    </w:p>
    <w:p>
      <w:pPr>
        <w:pStyle w:val="Heading3"/>
      </w:pPr>
      <w:bookmarkStart w:id="26" w:name="biking-through-kansas-optional"/>
      <w:r>
        <w:t xml:space="preserve">3 Biking through Kansas (Optional)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pStyle w:val="FirstParagraph"/>
      </w:pPr>
      <w:r>
        <w:t xml:space="preserve">A cyclist rides at a constant speed of 15 miles per hour. At this speed, about how long would it take the cyclist to ride from Garden City to Dodge City, Kansas?</w:t>
      </w:r>
    </w:p>
    <w:p>
      <w:pPr>
        <w:pStyle w:val="BodyText"/>
      </w:pPr>
      <w:r>
        <w:drawing>
          <wp:inline>
            <wp:extent cx="5871732" cy="3914488"/>
            <wp:effectExtent b="0" l="0" r="0" t="0"/>
            <wp:docPr descr="Photograph of a cyclist. " title="" id="1" name="Picture"/>
            <a:graphic>
              <a:graphicData uri="http://schemas.openxmlformats.org/drawingml/2006/picture">
                <pic:pic>
                  <pic:nvPicPr>
                    <pic:cNvPr descr="/app/tmp/embedder-1605902527.16985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1732" cy="3914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046020" cy="2146852"/>
            <wp:effectExtent b="0" l="0" r="0" t="0"/>
            <wp:docPr descr="Map with a line, trending downward and right. " title="" id="1" name="Picture"/>
            <a:graphic>
              <a:graphicData uri="http://schemas.openxmlformats.org/drawingml/2006/picture">
                <pic:pic>
                  <pic:nvPicPr>
                    <pic:cNvPr descr="/app/tmp/embedder-1605902527.25009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6020" cy="2146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0:02:08Z</dcterms:created>
  <dcterms:modified xsi:type="dcterms:W3CDTF">2020-11-20T20:0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5c4Y7mLVFKmLYskz2hN0nOJCORCtEjTfHviPD05r8KYQOY4L/HcnDynie6BVB+EPOWd1DRt+GC3bN7Rc0omKA==</vt:lpwstr>
  </property>
</Properties>
</file>